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0805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54"/>
        <w:gridCol w:w="604"/>
        <w:gridCol w:w="604"/>
        <w:gridCol w:w="604"/>
        <w:gridCol w:w="604"/>
        <w:gridCol w:w="604"/>
        <w:gridCol w:w="604"/>
        <w:gridCol w:w="604"/>
        <w:gridCol w:w="581"/>
        <w:gridCol w:w="581"/>
        <w:gridCol w:w="580"/>
        <w:gridCol w:w="604"/>
        <w:gridCol w:w="1577"/>
      </w:tblGrid>
      <w:tr w:rsidR="00401FA8" w:rsidRPr="00C90DBD" w:rsidTr="00611479">
        <w:trPr>
          <w:trHeight w:val="469"/>
        </w:trPr>
        <w:tc>
          <w:tcPr>
            <w:tcW w:w="10805" w:type="dxa"/>
            <w:gridSpan w:val="13"/>
            <w:vAlign w:val="center"/>
          </w:tcPr>
          <w:p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DIT </w:t>
            </w:r>
            <w:proofErr w:type="gramStart"/>
            <w:r>
              <w:rPr>
                <w:b/>
                <w:bCs/>
                <w:sz w:val="28"/>
                <w:szCs w:val="28"/>
              </w:rPr>
              <w:t xml:space="preserve">UNIVERSITY </w:t>
            </w:r>
            <w:r w:rsidR="0026152D">
              <w:rPr>
                <w:b/>
                <w:bCs/>
                <w:sz w:val="28"/>
                <w:szCs w:val="28"/>
              </w:rPr>
              <w:t>,</w:t>
            </w:r>
            <w:proofErr w:type="gramEnd"/>
            <w:r w:rsidR="0026152D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DEHRADUN</w:t>
            </w:r>
          </w:p>
          <w:tbl>
            <w:tblPr>
              <w:tblStyle w:val="TableGrid"/>
              <w:tblW w:w="10723" w:type="dxa"/>
              <w:tblInd w:w="2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914"/>
              <w:gridCol w:w="7809"/>
            </w:tblGrid>
            <w:tr w:rsidR="00401FA8" w:rsidRPr="00C90DBD" w:rsidTr="00611479">
              <w:trPr>
                <w:trHeight w:val="469"/>
              </w:trPr>
              <w:tc>
                <w:tcPr>
                  <w:tcW w:w="2615" w:type="dxa"/>
                  <w:vAlign w:val="center"/>
                </w:tcPr>
                <w:p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</w:t>
                  </w:r>
                  <w:proofErr w:type="gramStart"/>
                  <w:r>
                    <w:rPr>
                      <w:b/>
                      <w:bCs/>
                      <w:sz w:val="28"/>
                    </w:rPr>
                    <w:t>B.TECH</w:t>
                  </w:r>
                  <w:proofErr w:type="gramEnd"/>
                  <w:r w:rsidR="001B390B">
                    <w:rPr>
                      <w:b/>
                      <w:bCs/>
                      <w:sz w:val="28"/>
                    </w:rPr>
                    <w:t xml:space="preserve"> (CSE</w:t>
                  </w:r>
                  <w:r w:rsidR="00AC7F08">
                    <w:rPr>
                      <w:b/>
                      <w:bCs/>
                      <w:sz w:val="28"/>
                    </w:rPr>
                    <w:t>-ML</w:t>
                  </w:r>
                  <w:r w:rsidR="00A5282B">
                    <w:rPr>
                      <w:b/>
                      <w:bCs/>
                      <w:sz w:val="28"/>
                    </w:rPr>
                    <w:t>)</w:t>
                  </w:r>
                </w:p>
              </w:tc>
              <w:tc>
                <w:tcPr>
                  <w:tcW w:w="7008" w:type="dxa"/>
                  <w:vAlign w:val="center"/>
                </w:tcPr>
                <w:p w:rsidR="00401FA8" w:rsidRPr="00C90DBD" w:rsidRDefault="00943E2F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 xml:space="preserve">: </w:t>
                  </w:r>
                  <w:r w:rsidR="007F5322">
                    <w:rPr>
                      <w:b/>
                      <w:bCs/>
                      <w:sz w:val="28"/>
                      <w:szCs w:val="28"/>
                    </w:rPr>
                    <w:t>END</w:t>
                  </w:r>
                  <w:r w:rsidR="00473CCE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EXAMINATION,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proofErr w:type="gramStart"/>
                  <w:r w:rsidR="00B67F7F">
                    <w:rPr>
                      <w:b/>
                      <w:bCs/>
                      <w:sz w:val="28"/>
                      <w:szCs w:val="28"/>
                    </w:rPr>
                    <w:t xml:space="preserve">ODD </w:t>
                  </w:r>
                  <w:r w:rsidR="001B390B">
                    <w:rPr>
                      <w:b/>
                      <w:bCs/>
                      <w:sz w:val="28"/>
                      <w:szCs w:val="28"/>
                    </w:rPr>
                    <w:t xml:space="preserve"> SEM</w:t>
                  </w:r>
                  <w:proofErr w:type="gramEnd"/>
                  <w:r w:rsidR="001B390B">
                    <w:rPr>
                      <w:b/>
                      <w:bCs/>
                      <w:sz w:val="28"/>
                      <w:szCs w:val="28"/>
                    </w:rPr>
                    <w:t xml:space="preserve"> 2022-23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(</w:t>
                  </w:r>
                  <w:r w:rsidR="00401FA8" w:rsidRPr="00C90DBD">
                    <w:rPr>
                      <w:b/>
                      <w:bCs/>
                      <w:sz w:val="28"/>
                      <w:szCs w:val="28"/>
                    </w:rPr>
                    <w:t>SEM</w:t>
                  </w:r>
                  <w:r w:rsidR="001B390B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FD570B">
                    <w:rPr>
                      <w:b/>
                      <w:bCs/>
                      <w:sz w:val="28"/>
                      <w:szCs w:val="28"/>
                    </w:rPr>
                    <w:t>VII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</w:tr>
          </w:tbl>
          <w:p w:rsidR="00401FA8" w:rsidRPr="00C90DBD" w:rsidRDefault="00401FA8" w:rsidP="005B024F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:rsidTr="00611479">
        <w:trPr>
          <w:trHeight w:val="469"/>
        </w:trPr>
        <w:tc>
          <w:tcPr>
            <w:tcW w:w="2654" w:type="dxa"/>
            <w:tcBorders>
              <w:right w:val="single" w:sz="4" w:space="0" w:color="auto"/>
            </w:tcBorders>
            <w:vAlign w:val="center"/>
          </w:tcPr>
          <w:p w:rsidR="00652E98" w:rsidRDefault="00652E98" w:rsidP="005B024F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2E98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left w:val="single" w:sz="4" w:space="0" w:color="auto"/>
            </w:tcBorders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577" w:type="dxa"/>
            <w:vAlign w:val="center"/>
          </w:tcPr>
          <w:p w:rsidR="00652E98" w:rsidRPr="00F70303" w:rsidRDefault="00652E98" w:rsidP="005B024F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:rsidTr="00611479">
        <w:trPr>
          <w:trHeight w:val="469"/>
        </w:trPr>
        <w:tc>
          <w:tcPr>
            <w:tcW w:w="10805" w:type="dxa"/>
            <w:gridSpan w:val="13"/>
            <w:vAlign w:val="center"/>
          </w:tcPr>
          <w:p w:rsidR="00652E98" w:rsidRPr="00C90DBD" w:rsidRDefault="004F2F24" w:rsidP="001B390B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proofErr w:type="gramStart"/>
            <w:r>
              <w:rPr>
                <w:b/>
                <w:bCs/>
                <w:sz w:val="24"/>
                <w:szCs w:val="26"/>
              </w:rPr>
              <w:t xml:space="preserve">Subject </w:t>
            </w:r>
            <w:r w:rsidR="003F7239">
              <w:rPr>
                <w:b/>
                <w:bCs/>
                <w:sz w:val="24"/>
                <w:szCs w:val="26"/>
              </w:rPr>
              <w:t xml:space="preserve"> </w:t>
            </w:r>
            <w:r w:rsidR="00652E98" w:rsidRPr="00E248B4">
              <w:rPr>
                <w:b/>
                <w:bCs/>
                <w:sz w:val="24"/>
                <w:szCs w:val="26"/>
              </w:rPr>
              <w:t>Name</w:t>
            </w:r>
            <w:proofErr w:type="gramEnd"/>
            <w:r w:rsidR="00652E98" w:rsidRPr="00E248B4">
              <w:rPr>
                <w:b/>
                <w:bCs/>
                <w:sz w:val="24"/>
                <w:szCs w:val="26"/>
              </w:rPr>
              <w:t xml:space="preserve">: </w:t>
            </w:r>
            <w:r w:rsidR="00FD570B">
              <w:rPr>
                <w:b/>
                <w:bCs/>
                <w:sz w:val="24"/>
                <w:szCs w:val="26"/>
              </w:rPr>
              <w:t>Machine Learning Applications using R</w:t>
            </w:r>
          </w:p>
        </w:tc>
      </w:tr>
    </w:tbl>
    <w:tbl>
      <w:tblPr>
        <w:tblStyle w:val="TableGrid"/>
        <w:tblpPr w:leftFromText="180" w:rightFromText="180" w:vertAnchor="text" w:horzAnchor="page" w:tblpX="931" w:tblpY="22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7"/>
        <w:gridCol w:w="5183"/>
      </w:tblGrid>
      <w:tr w:rsidR="00652E98" w:rsidTr="001B758F">
        <w:trPr>
          <w:trHeight w:val="363"/>
        </w:trPr>
        <w:tc>
          <w:tcPr>
            <w:tcW w:w="5617" w:type="dxa"/>
          </w:tcPr>
          <w:p w:rsidR="00652E98" w:rsidRPr="004E1D01" w:rsidRDefault="0093451A" w:rsidP="00473CCE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4E1D01">
              <w:rPr>
                <w:rFonts w:ascii="Times New Roman" w:hAnsi="Times New Roman" w:cs="Times New Roman"/>
                <w:b/>
              </w:rPr>
              <w:t xml:space="preserve">Time: </w:t>
            </w:r>
            <w:r w:rsidR="00852D87">
              <w:rPr>
                <w:rFonts w:ascii="Times New Roman" w:hAnsi="Times New Roman" w:cs="Times New Roman"/>
                <w:b/>
              </w:rPr>
              <w:t>3</w:t>
            </w:r>
            <w:r w:rsidR="00652E98" w:rsidRPr="004E1D01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:rsidR="00652E98" w:rsidRPr="004E1D01" w:rsidRDefault="00652E98" w:rsidP="00401FA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4E1D01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7F5322">
              <w:rPr>
                <w:rFonts w:ascii="Times New Roman" w:hAnsi="Times New Roman" w:cs="Times New Roman"/>
                <w:b/>
              </w:rPr>
              <w:t>100</w:t>
            </w:r>
          </w:p>
        </w:tc>
      </w:tr>
      <w:tr w:rsidR="00652E98" w:rsidTr="001B758F">
        <w:trPr>
          <w:trHeight w:val="450"/>
        </w:trPr>
        <w:tc>
          <w:tcPr>
            <w:tcW w:w="10800" w:type="dxa"/>
            <w:gridSpan w:val="2"/>
          </w:tcPr>
          <w:p w:rsidR="00401FA8" w:rsidRDefault="00652E9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 xml:space="preserve">Note: </w:t>
            </w:r>
            <w:r w:rsidRPr="00754591">
              <w:rPr>
                <w:rFonts w:ascii="Times New Roman" w:hAnsi="Times New Roman" w:cs="Times New Roman"/>
                <w:b/>
                <w:sz w:val="20"/>
              </w:rPr>
              <w:t>All questions are compulsory</w:t>
            </w:r>
            <w:r w:rsidR="00401FA8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:rsidR="001E7DCF" w:rsidRDefault="001E7DCF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p w:rsidR="00401FA8" w:rsidRDefault="00401FA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sz w:val="24"/>
              </w:rPr>
            </w:pPr>
          </w:p>
          <w:tbl>
            <w:tblPr>
              <w:tblStyle w:val="TableGrid"/>
              <w:tblW w:w="10574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34"/>
              <w:gridCol w:w="436"/>
              <w:gridCol w:w="8451"/>
              <w:gridCol w:w="503"/>
              <w:gridCol w:w="450"/>
            </w:tblGrid>
            <w:tr w:rsidR="00611479" w:rsidTr="001B758F">
              <w:trPr>
                <w:trHeight w:val="259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  <w:r w:rsidRPr="00F86DEB">
                    <w:rPr>
                      <w:rFonts w:cs="Times New Roman"/>
                      <w:b/>
                    </w:rPr>
                    <w:t>Q.1)</w:t>
                  </w:r>
                  <w:r w:rsidRPr="00F86DEB">
                    <w:rPr>
                      <w:rFonts w:cs="Times New Roman"/>
                    </w:rPr>
                    <w:t> </w:t>
                  </w:r>
                </w:p>
              </w:tc>
              <w:tc>
                <w:tcPr>
                  <w:tcW w:w="8887" w:type="dxa"/>
                  <w:gridSpan w:val="2"/>
                </w:tcPr>
                <w:p w:rsidR="00611479" w:rsidRPr="00320077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 xml:space="preserve">Attempt all </w:t>
                  </w:r>
                  <w:proofErr w:type="gramStart"/>
                  <w:r>
                    <w:rPr>
                      <w:b/>
                    </w:rPr>
                    <w:t xml:space="preserve">Parts </w:t>
                  </w:r>
                  <w:r w:rsidRPr="00320077">
                    <w:rPr>
                      <w:b/>
                    </w:rPr>
                    <w:t>:</w:t>
                  </w:r>
                  <w:proofErr w:type="gramEnd"/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BTL</w:t>
                  </w: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CO</w:t>
                  </w:r>
                </w:p>
              </w:tc>
            </w:tr>
            <w:tr w:rsidR="00611479" w:rsidTr="001B758F">
              <w:trPr>
                <w:trHeight w:val="454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sz w:val="18"/>
                    </w:rPr>
                  </w:pPr>
                  <w:r w:rsidRPr="001B758F">
                    <w:rPr>
                      <w:sz w:val="18"/>
                    </w:rPr>
                    <w:t>(</w:t>
                  </w:r>
                  <w:r w:rsidR="001B758F" w:rsidRPr="001B758F">
                    <w:rPr>
                      <w:sz w:val="18"/>
                    </w:rPr>
                    <w:t>a</w:t>
                  </w:r>
                  <w:r w:rsidRPr="001B758F">
                    <w:rPr>
                      <w:sz w:val="18"/>
                    </w:rPr>
                    <w:t>)</w:t>
                  </w:r>
                </w:p>
              </w:tc>
              <w:tc>
                <w:tcPr>
                  <w:tcW w:w="8451" w:type="dxa"/>
                </w:tcPr>
                <w:p w:rsidR="00611479" w:rsidRPr="002A3BFB" w:rsidRDefault="00347173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 w:rsidRPr="00347173">
                    <w:rPr>
                      <w:rFonts w:cs="Times New Roman"/>
                    </w:rPr>
                    <w:t xml:space="preserve">Describe </w:t>
                  </w:r>
                  <w:r w:rsidR="00682BAE">
                    <w:rPr>
                      <w:rFonts w:cs="Times New Roman"/>
                    </w:rPr>
                    <w:t xml:space="preserve">the </w:t>
                  </w:r>
                  <w:r w:rsidRPr="00347173">
                    <w:rPr>
                      <w:rFonts w:cs="Times New Roman"/>
                    </w:rPr>
                    <w:t>'Training set' and 'training Test'.</w:t>
                  </w:r>
                </w:p>
              </w:tc>
              <w:tc>
                <w:tcPr>
                  <w:tcW w:w="503" w:type="dxa"/>
                </w:tcPr>
                <w:p w:rsidR="00611479" w:rsidRPr="001B758F" w:rsidRDefault="00E24CA7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1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1</w:t>
                  </w:r>
                </w:p>
              </w:tc>
            </w:tr>
            <w:tr w:rsidR="00611479" w:rsidTr="001B758F">
              <w:trPr>
                <w:trHeight w:val="396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b)</w:t>
                  </w:r>
                </w:p>
              </w:tc>
              <w:tc>
                <w:tcPr>
                  <w:tcW w:w="8451" w:type="dxa"/>
                </w:tcPr>
                <w:p w:rsidR="00611479" w:rsidRPr="00EF23A1" w:rsidRDefault="00347173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  <w:r w:rsidRPr="00347173">
                    <w:t>What are the common ways to handle missing data in a dataset?</w:t>
                  </w:r>
                </w:p>
              </w:tc>
              <w:tc>
                <w:tcPr>
                  <w:tcW w:w="503" w:type="dxa"/>
                </w:tcPr>
                <w:p w:rsidR="00611479" w:rsidRPr="001B758F" w:rsidRDefault="00E24CA7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2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2</w:t>
                  </w:r>
                </w:p>
              </w:tc>
            </w:tr>
            <w:tr w:rsidR="00611479" w:rsidTr="001B758F">
              <w:trPr>
                <w:trHeight w:val="438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 xml:space="preserve">(c) </w:t>
                  </w:r>
                </w:p>
              </w:tc>
              <w:tc>
                <w:tcPr>
                  <w:tcW w:w="8451" w:type="dxa"/>
                </w:tcPr>
                <w:p w:rsidR="00611479" w:rsidRPr="00F86DEB" w:rsidRDefault="00AC17ED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  <w:r>
                    <w:rPr>
                      <w:rFonts w:cs="Times New Roman"/>
                    </w:rPr>
                    <w:t>Define</w:t>
                  </w:r>
                  <w:r w:rsidR="00347173" w:rsidRPr="00347173">
                    <w:rPr>
                      <w:rFonts w:cs="Times New Roman"/>
                    </w:rPr>
                    <w:t xml:space="preserve"> Markov's Decision process</w:t>
                  </w:r>
                  <w:r w:rsidR="00682BAE">
                    <w:rPr>
                      <w:rFonts w:cs="Times New Roman"/>
                    </w:rPr>
                    <w:t xml:space="preserve"> and its’ usefulness.</w:t>
                  </w:r>
                </w:p>
              </w:tc>
              <w:tc>
                <w:tcPr>
                  <w:tcW w:w="503" w:type="dxa"/>
                </w:tcPr>
                <w:p w:rsidR="00611479" w:rsidRPr="001B758F" w:rsidRDefault="00E24CA7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2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1</w:t>
                  </w:r>
                </w:p>
              </w:tc>
            </w:tr>
            <w:tr w:rsidR="00611479" w:rsidTr="001B758F">
              <w:trPr>
                <w:trHeight w:val="146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d)</w:t>
                  </w:r>
                </w:p>
              </w:tc>
              <w:tc>
                <w:tcPr>
                  <w:tcW w:w="8451" w:type="dxa"/>
                </w:tcPr>
                <w:p w:rsidR="00611479" w:rsidRPr="00F86DEB" w:rsidRDefault="00AC17ED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>
                    <w:rPr>
                      <w:rFonts w:cs="Times New Roman"/>
                    </w:rPr>
                    <w:t>Explain</w:t>
                  </w:r>
                  <w:r w:rsidR="00347173" w:rsidRPr="00347173">
                    <w:rPr>
                      <w:rFonts w:cs="Times New Roman"/>
                    </w:rPr>
                    <w:t xml:space="preserve"> reward maximization</w:t>
                  </w:r>
                  <w:r w:rsidR="004F4294">
                    <w:rPr>
                      <w:rFonts w:cs="Times New Roman"/>
                    </w:rPr>
                    <w:t xml:space="preserve"> in detail</w:t>
                  </w:r>
                  <w:r w:rsidR="00682BAE">
                    <w:rPr>
                      <w:rFonts w:cs="Times New Roman"/>
                    </w:rPr>
                    <w:t>.</w:t>
                  </w:r>
                </w:p>
              </w:tc>
              <w:tc>
                <w:tcPr>
                  <w:tcW w:w="503" w:type="dxa"/>
                </w:tcPr>
                <w:p w:rsidR="00611479" w:rsidRPr="001B758F" w:rsidRDefault="004D31E7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1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1</w:t>
                  </w:r>
                </w:p>
              </w:tc>
            </w:tr>
            <w:tr w:rsidR="00611479" w:rsidTr="001B758F">
              <w:trPr>
                <w:trHeight w:val="259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</w:p>
              </w:tc>
              <w:tc>
                <w:tcPr>
                  <w:tcW w:w="8451" w:type="dxa"/>
                </w:tcPr>
                <w:p w:rsidR="00611479" w:rsidRPr="004E1D01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b/>
                    </w:rPr>
                  </w:pPr>
                  <w:r>
                    <w:rPr>
                      <w:rFonts w:cs="Times New Roman"/>
                      <w:b/>
                    </w:rPr>
                    <w:t>[4 x 5= 2</w:t>
                  </w:r>
                  <w:r w:rsidRPr="004E1D01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/>
                      <w:sz w:val="18"/>
                    </w:rPr>
                  </w:pP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/>
                      <w:sz w:val="18"/>
                    </w:rPr>
                  </w:pPr>
                </w:p>
              </w:tc>
            </w:tr>
            <w:tr w:rsidR="00611479" w:rsidTr="001B758F">
              <w:trPr>
                <w:trHeight w:val="259"/>
              </w:trPr>
              <w:tc>
                <w:tcPr>
                  <w:tcW w:w="9621" w:type="dxa"/>
                  <w:gridSpan w:val="3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sz w:val="18"/>
                    </w:rPr>
                  </w:pP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sz w:val="18"/>
                    </w:rPr>
                  </w:pPr>
                </w:p>
              </w:tc>
            </w:tr>
            <w:tr w:rsidR="00611479" w:rsidTr="001B758F">
              <w:trPr>
                <w:trHeight w:val="259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  <w:r w:rsidRPr="00F86DEB">
                    <w:rPr>
                      <w:rFonts w:cs="Times New Roman"/>
                      <w:b/>
                    </w:rPr>
                    <w:t>Q.2)</w:t>
                  </w:r>
                  <w:r w:rsidRPr="00F86DEB">
                    <w:rPr>
                      <w:rFonts w:cs="Times New Roman"/>
                    </w:rPr>
                    <w:t>  </w:t>
                  </w:r>
                </w:p>
              </w:tc>
              <w:tc>
                <w:tcPr>
                  <w:tcW w:w="8887" w:type="dxa"/>
                  <w:gridSpan w:val="2"/>
                </w:tcPr>
                <w:p w:rsidR="00611479" w:rsidRPr="00320077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 xml:space="preserve">Attempt all </w:t>
                  </w:r>
                  <w:proofErr w:type="gramStart"/>
                  <w:r>
                    <w:rPr>
                      <w:b/>
                    </w:rPr>
                    <w:t xml:space="preserve">Parts </w:t>
                  </w:r>
                  <w:r w:rsidRPr="00320077">
                    <w:rPr>
                      <w:b/>
                    </w:rPr>
                    <w:t>:</w:t>
                  </w:r>
                  <w:proofErr w:type="gramEnd"/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BTL</w:t>
                  </w: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CO</w:t>
                  </w:r>
                </w:p>
              </w:tc>
            </w:tr>
            <w:tr w:rsidR="00611479" w:rsidTr="001B758F">
              <w:trPr>
                <w:trHeight w:val="67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a)</w:t>
                  </w:r>
                </w:p>
              </w:tc>
              <w:tc>
                <w:tcPr>
                  <w:tcW w:w="8451" w:type="dxa"/>
                </w:tcPr>
                <w:p w:rsidR="00611479" w:rsidRPr="00F86DEB" w:rsidRDefault="00347173" w:rsidP="00682BA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  <w:r w:rsidRPr="00347173">
                    <w:t>What are the eigenvalues and eigenvectors?</w:t>
                  </w:r>
                </w:p>
              </w:tc>
              <w:tc>
                <w:tcPr>
                  <w:tcW w:w="503" w:type="dxa"/>
                </w:tcPr>
                <w:p w:rsidR="00611479" w:rsidRPr="001B758F" w:rsidRDefault="00E24CA7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2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2</w:t>
                  </w:r>
                </w:p>
              </w:tc>
            </w:tr>
            <w:tr w:rsidR="00611479" w:rsidTr="001B758F">
              <w:trPr>
                <w:trHeight w:val="518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b)</w:t>
                  </w:r>
                </w:p>
              </w:tc>
              <w:tc>
                <w:tcPr>
                  <w:tcW w:w="8451" w:type="dxa"/>
                </w:tcPr>
                <w:p w:rsidR="00611479" w:rsidRPr="00F86DEB" w:rsidRDefault="00682BAE" w:rsidP="00682BA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  <w:r>
                    <w:t>C</w:t>
                  </w:r>
                  <w:r w:rsidRPr="00347173">
                    <w:t>larify</w:t>
                  </w:r>
                  <w:r w:rsidR="00347173" w:rsidRPr="00347173">
                    <w:t xml:space="preserve"> different ways to evaluate the performance of the ML model.</w:t>
                  </w:r>
                </w:p>
              </w:tc>
              <w:tc>
                <w:tcPr>
                  <w:tcW w:w="503" w:type="dxa"/>
                </w:tcPr>
                <w:p w:rsidR="00611479" w:rsidRPr="001B758F" w:rsidRDefault="00E24CA7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1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1</w:t>
                  </w:r>
                </w:p>
              </w:tc>
            </w:tr>
            <w:tr w:rsidR="00611479" w:rsidTr="001B758F">
              <w:trPr>
                <w:trHeight w:val="620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 xml:space="preserve">(c) </w:t>
                  </w:r>
                </w:p>
              </w:tc>
              <w:tc>
                <w:tcPr>
                  <w:tcW w:w="8451" w:type="dxa"/>
                </w:tcPr>
                <w:p w:rsidR="00611479" w:rsidRPr="00F86DEB" w:rsidRDefault="00347173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 w:rsidRPr="00347173">
                    <w:rPr>
                      <w:rFonts w:cs="Times New Roman"/>
                    </w:rPr>
                    <w:t xml:space="preserve">Describe </w:t>
                  </w:r>
                  <w:r w:rsidR="00682BAE">
                    <w:rPr>
                      <w:rFonts w:cs="Times New Roman"/>
                    </w:rPr>
                    <w:t>p</w:t>
                  </w:r>
                  <w:r w:rsidRPr="00347173">
                    <w:rPr>
                      <w:rFonts w:cs="Times New Roman"/>
                    </w:rPr>
                    <w:t xml:space="preserve">recision and </w:t>
                  </w:r>
                  <w:r w:rsidR="00682BAE">
                    <w:rPr>
                      <w:rFonts w:cs="Times New Roman"/>
                    </w:rPr>
                    <w:t>r</w:t>
                  </w:r>
                  <w:r w:rsidRPr="00347173">
                    <w:rPr>
                      <w:rFonts w:cs="Times New Roman"/>
                    </w:rPr>
                    <w:t>ecall</w:t>
                  </w:r>
                  <w:r w:rsidR="004F4294">
                    <w:rPr>
                      <w:rFonts w:cs="Times New Roman"/>
                    </w:rPr>
                    <w:t xml:space="preserve"> in machine learning</w:t>
                  </w:r>
                  <w:r w:rsidRPr="00347173">
                    <w:rPr>
                      <w:rFonts w:cs="Times New Roman"/>
                    </w:rPr>
                    <w:t>? Provide an example.</w:t>
                  </w: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2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1</w:t>
                  </w:r>
                </w:p>
              </w:tc>
            </w:tr>
            <w:tr w:rsidR="00611479" w:rsidTr="001B758F">
              <w:trPr>
                <w:trHeight w:val="890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d)</w:t>
                  </w:r>
                </w:p>
              </w:tc>
              <w:tc>
                <w:tcPr>
                  <w:tcW w:w="8451" w:type="dxa"/>
                </w:tcPr>
                <w:p w:rsidR="00611479" w:rsidRPr="00F86DEB" w:rsidRDefault="00347173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 w:rsidRPr="00347173">
                    <w:rPr>
                      <w:rFonts w:cs="Times New Roman"/>
                    </w:rPr>
                    <w:t>Difference between features and samples? Provide an example.</w:t>
                  </w: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1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4</w:t>
                  </w:r>
                </w:p>
              </w:tc>
            </w:tr>
            <w:tr w:rsidR="00611479" w:rsidTr="001B758F">
              <w:trPr>
                <w:trHeight w:val="259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</w:rPr>
                  </w:pPr>
                </w:p>
              </w:tc>
              <w:tc>
                <w:tcPr>
                  <w:tcW w:w="436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</w:p>
              </w:tc>
              <w:tc>
                <w:tcPr>
                  <w:tcW w:w="8451" w:type="dxa"/>
                </w:tcPr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</w:pPr>
                  <w:r>
                    <w:rPr>
                      <w:rFonts w:cs="Times New Roman"/>
                      <w:b/>
                    </w:rPr>
                    <w:t>[4 x 5= 2</w:t>
                  </w:r>
                  <w:r w:rsidRPr="004E1D01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  <w:sz w:val="18"/>
                    </w:rPr>
                  </w:pP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  <w:sz w:val="18"/>
                    </w:rPr>
                  </w:pP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9621" w:type="dxa"/>
                  <w:gridSpan w:val="3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sz w:val="18"/>
                    </w:rPr>
                  </w:pP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sz w:val="18"/>
                    </w:rPr>
                  </w:pPr>
                </w:p>
              </w:tc>
            </w:tr>
            <w:tr w:rsidR="00611479" w:rsidTr="001B758F">
              <w:trPr>
                <w:trHeight w:val="259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  <w:r w:rsidRPr="00F86DEB">
                    <w:rPr>
                      <w:rFonts w:cs="Times New Roman"/>
                      <w:b/>
                    </w:rPr>
                    <w:t>Q.3)</w:t>
                  </w:r>
                  <w:r w:rsidRPr="00F86DEB">
                    <w:rPr>
                      <w:rFonts w:cs="Times New Roman"/>
                    </w:rPr>
                    <w:t>    </w:t>
                  </w:r>
                </w:p>
              </w:tc>
              <w:tc>
                <w:tcPr>
                  <w:tcW w:w="8887" w:type="dxa"/>
                  <w:gridSpan w:val="2"/>
                </w:tcPr>
                <w:p w:rsidR="00611479" w:rsidRPr="00320077" w:rsidRDefault="00E12BF5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 xml:space="preserve">Attempt any two </w:t>
                  </w:r>
                  <w:proofErr w:type="gramStart"/>
                  <w:r>
                    <w:rPr>
                      <w:b/>
                    </w:rPr>
                    <w:t>p</w:t>
                  </w:r>
                  <w:r w:rsidR="00611479">
                    <w:rPr>
                      <w:b/>
                    </w:rPr>
                    <w:t xml:space="preserve">arts </w:t>
                  </w:r>
                  <w:r w:rsidR="00611479" w:rsidRPr="00320077">
                    <w:rPr>
                      <w:b/>
                    </w:rPr>
                    <w:t>:</w:t>
                  </w:r>
                  <w:proofErr w:type="gramEnd"/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B</w:t>
                  </w:r>
                  <w:r w:rsidR="00682BAE">
                    <w:rPr>
                      <w:b/>
                      <w:sz w:val="18"/>
                    </w:rPr>
                    <w:t>T</w:t>
                  </w:r>
                  <w:r w:rsidRPr="001B758F">
                    <w:rPr>
                      <w:b/>
                      <w:sz w:val="18"/>
                    </w:rPr>
                    <w:t>L</w:t>
                  </w: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CO</w:t>
                  </w:r>
                </w:p>
              </w:tc>
            </w:tr>
            <w:tr w:rsidR="00611479" w:rsidTr="001B758F">
              <w:trPr>
                <w:trHeight w:val="146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a)</w:t>
                  </w:r>
                </w:p>
              </w:tc>
              <w:tc>
                <w:tcPr>
                  <w:tcW w:w="8451" w:type="dxa"/>
                </w:tcPr>
                <w:p w:rsidR="00347173" w:rsidRPr="00347173" w:rsidRDefault="005E6F75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  <w:r>
                    <w:t>Discuss</w:t>
                  </w:r>
                  <w:r w:rsidR="00347173" w:rsidRPr="00347173">
                    <w:t xml:space="preserve"> SVM </w:t>
                  </w:r>
                  <w:r w:rsidR="00682BAE">
                    <w:t>a</w:t>
                  </w:r>
                  <w:r w:rsidR="00347173" w:rsidRPr="00347173">
                    <w:t xml:space="preserve">lgorithm in </w:t>
                  </w:r>
                  <w:r w:rsidR="00682BAE">
                    <w:t>d</w:t>
                  </w:r>
                  <w:r w:rsidR="00347173" w:rsidRPr="00347173">
                    <w:t xml:space="preserve">etail? What are </w:t>
                  </w:r>
                  <w:r w:rsidR="004F4294">
                    <w:t>s</w:t>
                  </w:r>
                  <w:r w:rsidR="00347173" w:rsidRPr="00347173">
                    <w:t>upport Vectors in SVM?</w:t>
                  </w:r>
                </w:p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4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3</w:t>
                  </w:r>
                </w:p>
              </w:tc>
            </w:tr>
            <w:tr w:rsidR="00611479" w:rsidTr="001B758F">
              <w:trPr>
                <w:trHeight w:val="777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b)</w:t>
                  </w:r>
                </w:p>
              </w:tc>
              <w:tc>
                <w:tcPr>
                  <w:tcW w:w="8451" w:type="dxa"/>
                </w:tcPr>
                <w:p w:rsidR="00347173" w:rsidRPr="00347173" w:rsidRDefault="004F4294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  <w:r>
                    <w:t>What are</w:t>
                  </w:r>
                  <w:r w:rsidR="00347173" w:rsidRPr="00347173">
                    <w:t xml:space="preserve"> SVM kernels?</w:t>
                  </w:r>
                  <w:r>
                    <w:t xml:space="preserve"> Why is it useful?</w:t>
                  </w:r>
                  <w:r w:rsidR="00347173" w:rsidRPr="00347173">
                    <w:t xml:space="preserve"> Provide </w:t>
                  </w:r>
                  <w:r w:rsidR="00682BAE" w:rsidRPr="00347173">
                    <w:t>a</w:t>
                  </w:r>
                  <w:r w:rsidR="00347173" w:rsidRPr="00347173">
                    <w:t xml:space="preserve"> working </w:t>
                  </w:r>
                  <w:r>
                    <w:t>mechanism (mathematically)</w:t>
                  </w:r>
                  <w:r w:rsidR="00347173" w:rsidRPr="00347173">
                    <w:t xml:space="preserve"> of any SVM kernel. </w:t>
                  </w:r>
                </w:p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</w:p>
              </w:tc>
              <w:tc>
                <w:tcPr>
                  <w:tcW w:w="503" w:type="dxa"/>
                </w:tcPr>
                <w:p w:rsidR="00611479" w:rsidRPr="001B758F" w:rsidRDefault="00682BAE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</w:t>
                  </w:r>
                  <w:r w:rsidR="005E6F75">
                    <w:rPr>
                      <w:sz w:val="18"/>
                    </w:rPr>
                    <w:t>4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3</w:t>
                  </w: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c)</w:t>
                  </w:r>
                </w:p>
              </w:tc>
              <w:tc>
                <w:tcPr>
                  <w:tcW w:w="8451" w:type="dxa"/>
                </w:tcPr>
                <w:p w:rsidR="00347173" w:rsidRPr="00347173" w:rsidRDefault="004F4294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  <w:r>
                    <w:t>Describe</w:t>
                  </w:r>
                  <w:r w:rsidR="00682BAE">
                    <w:t xml:space="preserve"> </w:t>
                  </w:r>
                  <w:r w:rsidR="00347173" w:rsidRPr="00347173">
                    <w:t>decision tree? Give an example of classification using decision tree.</w:t>
                  </w:r>
                </w:p>
                <w:p w:rsidR="00611479" w:rsidRPr="00320077" w:rsidRDefault="00611479" w:rsidP="00682BAE">
                  <w:pPr>
                    <w:pStyle w:val="NoSpacing"/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>
                    <w:rPr>
                      <w:sz w:val="18"/>
                    </w:rPr>
                    <w:t>L2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3</w:t>
                  </w: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Default="00611479" w:rsidP="00682BAE">
                  <w:pPr>
                    <w:pStyle w:val="NoSpacing"/>
                    <w:framePr w:hSpace="180" w:wrap="around" w:vAnchor="text" w:hAnchor="page" w:x="931" w:y="22"/>
                  </w:pPr>
                </w:p>
              </w:tc>
              <w:tc>
                <w:tcPr>
                  <w:tcW w:w="8451" w:type="dxa"/>
                </w:tcPr>
                <w:p w:rsidR="00611479" w:rsidRPr="004E1D01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>
                    <w:rPr>
                      <w:rFonts w:cs="Times New Roman"/>
                      <w:b/>
                    </w:rPr>
                    <w:t>[2 x 10= 2</w:t>
                  </w:r>
                  <w:r w:rsidRPr="00320077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  <w:sz w:val="18"/>
                    </w:rPr>
                  </w:pP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  <w:sz w:val="18"/>
                    </w:rPr>
                  </w:pPr>
                </w:p>
              </w:tc>
            </w:tr>
            <w:tr w:rsidR="00611479" w:rsidTr="001B758F">
              <w:trPr>
                <w:trHeight w:val="259"/>
              </w:trPr>
              <w:tc>
                <w:tcPr>
                  <w:tcW w:w="9621" w:type="dxa"/>
                  <w:gridSpan w:val="3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sz w:val="18"/>
                    </w:rPr>
                  </w:pP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sz w:val="18"/>
                    </w:rPr>
                  </w:pP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/>
                    </w:rPr>
                  </w:pPr>
                  <w:r w:rsidRPr="00F86DEB">
                    <w:rPr>
                      <w:rFonts w:cs="Times New Roman"/>
                      <w:b/>
                    </w:rPr>
                    <w:t>Q.4)</w:t>
                  </w:r>
                  <w:r w:rsidRPr="00F86DEB">
                    <w:rPr>
                      <w:rFonts w:cs="Times New Roman"/>
                    </w:rPr>
                    <w:t>    </w:t>
                  </w:r>
                </w:p>
              </w:tc>
              <w:tc>
                <w:tcPr>
                  <w:tcW w:w="8887" w:type="dxa"/>
                  <w:gridSpan w:val="2"/>
                </w:tcPr>
                <w:p w:rsidR="00611479" w:rsidRPr="00777CFD" w:rsidRDefault="004F4294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>
                    <w:rPr>
                      <w:rFonts w:cs="Times New Roman"/>
                      <w:b/>
                    </w:rPr>
                    <w:t xml:space="preserve">Attempt any two </w:t>
                  </w:r>
                  <w:proofErr w:type="gramStart"/>
                  <w:r>
                    <w:rPr>
                      <w:rFonts w:cs="Times New Roman"/>
                      <w:b/>
                    </w:rPr>
                    <w:t xml:space="preserve">parts </w:t>
                  </w:r>
                  <w:r w:rsidRPr="00320077">
                    <w:rPr>
                      <w:rFonts w:cs="Times New Roman"/>
                      <w:b/>
                    </w:rPr>
                    <w:t>:</w:t>
                  </w:r>
                  <w:proofErr w:type="gramEnd"/>
                </w:p>
              </w:tc>
              <w:tc>
                <w:tcPr>
                  <w:tcW w:w="503" w:type="dxa"/>
                </w:tcPr>
                <w:p w:rsidR="00611479" w:rsidRPr="001B758F" w:rsidRDefault="00682BAE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B</w:t>
                  </w:r>
                  <w:r w:rsidR="00611479" w:rsidRPr="001B758F">
                    <w:rPr>
                      <w:b/>
                      <w:sz w:val="18"/>
                    </w:rPr>
                    <w:t>TL</w:t>
                  </w: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CO</w:t>
                  </w:r>
                </w:p>
              </w:tc>
            </w:tr>
            <w:tr w:rsidR="00611479" w:rsidTr="001B758F">
              <w:trPr>
                <w:trHeight w:val="998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sz w:val="18"/>
                    </w:rPr>
                    <w:t>(a)</w:t>
                  </w:r>
                </w:p>
              </w:tc>
              <w:tc>
                <w:tcPr>
                  <w:tcW w:w="8451" w:type="dxa"/>
                </w:tcPr>
                <w:p w:rsidR="00611479" w:rsidRPr="00347173" w:rsidRDefault="00347173" w:rsidP="00682BAE">
                  <w:pPr>
                    <w:framePr w:hSpace="180" w:wrap="around" w:vAnchor="text" w:hAnchor="page" w:x="931" w:y="22"/>
                  </w:pPr>
                  <w:r>
                    <w:t>Write down the algorithm of K-Means clustering. Verify it with an example.</w:t>
                  </w: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4</w:t>
                  </w:r>
                </w:p>
              </w:tc>
              <w:tc>
                <w:tcPr>
                  <w:tcW w:w="450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</w:t>
                  </w:r>
                  <w:r w:rsidR="00C079D3">
                    <w:rPr>
                      <w:sz w:val="18"/>
                    </w:rPr>
                    <w:t>3</w:t>
                  </w:r>
                </w:p>
              </w:tc>
            </w:tr>
            <w:tr w:rsidR="00611479" w:rsidTr="001B758F">
              <w:trPr>
                <w:trHeight w:val="518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b)</w:t>
                  </w:r>
                </w:p>
              </w:tc>
              <w:tc>
                <w:tcPr>
                  <w:tcW w:w="8451" w:type="dxa"/>
                </w:tcPr>
                <w:p w:rsidR="00347173" w:rsidRPr="00347173" w:rsidRDefault="004F4294" w:rsidP="00682BAE">
                  <w:pPr>
                    <w:framePr w:hSpace="180" w:wrap="around" w:vAnchor="text" w:hAnchor="page" w:x="931" w:y="22"/>
                  </w:pPr>
                  <w:r>
                    <w:t>Describe</w:t>
                  </w:r>
                  <w:r w:rsidR="00347173" w:rsidRPr="00347173">
                    <w:t xml:space="preserve"> </w:t>
                  </w:r>
                  <w:r>
                    <w:t xml:space="preserve">the benefits </w:t>
                  </w:r>
                  <w:r w:rsidR="00347173" w:rsidRPr="00347173">
                    <w:t>of Hierarchical clustering? Explain the working mechanism</w:t>
                  </w:r>
                  <w:r>
                    <w:t xml:space="preserve"> of hierarchal clustering with an example</w:t>
                  </w:r>
                  <w:r w:rsidR="00347173" w:rsidRPr="00347173">
                    <w:t>.</w:t>
                  </w:r>
                </w:p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4</w:t>
                  </w:r>
                </w:p>
              </w:tc>
              <w:tc>
                <w:tcPr>
                  <w:tcW w:w="450" w:type="dxa"/>
                </w:tcPr>
                <w:p w:rsidR="00611479" w:rsidRPr="001B758F" w:rsidRDefault="00C079D3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3</w:t>
                  </w: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c)</w:t>
                  </w:r>
                </w:p>
              </w:tc>
              <w:tc>
                <w:tcPr>
                  <w:tcW w:w="8451" w:type="dxa"/>
                </w:tcPr>
                <w:p w:rsidR="00682BAE" w:rsidRDefault="00347173" w:rsidP="00682BAE">
                  <w:pPr>
                    <w:framePr w:hSpace="180" w:wrap="around" w:vAnchor="text" w:hAnchor="page" w:x="931" w:y="22"/>
                  </w:pPr>
                  <w:r w:rsidRPr="00347173">
                    <w:t xml:space="preserve">Use </w:t>
                  </w:r>
                  <w:r w:rsidR="00682BAE">
                    <w:t>the N</w:t>
                  </w:r>
                  <w:r w:rsidRPr="00347173">
                    <w:t xml:space="preserve">aïve </w:t>
                  </w:r>
                  <w:r w:rsidR="00682BAE">
                    <w:t>B</w:t>
                  </w:r>
                  <w:r w:rsidRPr="00347173">
                    <w:t>ayes algorithm to find out the likeliness of playing tennis given</w:t>
                  </w:r>
                  <w:r w:rsidR="00682BAE">
                    <w:t xml:space="preserve"> the day is;</w:t>
                  </w:r>
                </w:p>
                <w:p w:rsidR="00347173" w:rsidRPr="00347173" w:rsidRDefault="00347173" w:rsidP="00682BAE">
                  <w:pPr>
                    <w:framePr w:hSpace="180" w:wrap="around" w:vAnchor="text" w:hAnchor="page" w:x="931" w:y="22"/>
                  </w:pPr>
                  <w:r w:rsidRPr="00347173">
                    <w:t>sunny, strong wind, high humidity</w:t>
                  </w:r>
                  <w:r w:rsidR="00682BAE">
                    <w:t>,</w:t>
                  </w:r>
                  <w:r w:rsidRPr="00347173">
                    <w:t xml:space="preserve"> and cool temperature.   </w:t>
                  </w:r>
                </w:p>
                <w:tbl>
                  <w:tblPr>
                    <w:tblW w:w="8537" w:type="dxa"/>
                    <w:tblLook w:val="04A0" w:firstRow="1" w:lastRow="0" w:firstColumn="1" w:lastColumn="0" w:noHBand="0" w:noVBand="1"/>
                  </w:tblPr>
                  <w:tblGrid>
                    <w:gridCol w:w="1423"/>
                    <w:gridCol w:w="1423"/>
                    <w:gridCol w:w="1423"/>
                    <w:gridCol w:w="1664"/>
                    <w:gridCol w:w="1181"/>
                    <w:gridCol w:w="1423"/>
                  </w:tblGrid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  <w:t>Da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  <w:t>Outlook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  <w:t>Temperature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  <w:t>Humidity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  <w:t>Wind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20"/>
                            <w:szCs w:val="20"/>
                          </w:rPr>
                          <w:t>Play Golf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Rai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ot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igh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FALS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Rai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ot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igh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TRU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Overcast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ot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igh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FALS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Mild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igh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FALS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Cool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rmal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FALS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Cool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rmal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TRU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Overcast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Cool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rmal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TRU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Rai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Mild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rmal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FALS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Rai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Cool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igh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FALS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Mild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rmal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TRU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11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Overcast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Mild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igh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TRU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12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Overcast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Mild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rmal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FALS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4F4294" w:rsidRPr="004F4294" w:rsidTr="004F4294">
                    <w:trPr>
                      <w:trHeight w:val="311"/>
                    </w:trPr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13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ot</w:t>
                        </w:r>
                      </w:p>
                    </w:tc>
                    <w:tc>
                      <w:tcPr>
                        <w:tcW w:w="166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High</w:t>
                        </w:r>
                      </w:p>
                    </w:tc>
                    <w:tc>
                      <w:tcPr>
                        <w:tcW w:w="118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TRUE</w:t>
                        </w:r>
                      </w:p>
                    </w:tc>
                    <w:tc>
                      <w:tcPr>
                        <w:tcW w:w="142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:rsidR="004F4294" w:rsidRPr="004F4294" w:rsidRDefault="004F4294" w:rsidP="004F4294">
                        <w:pPr>
                          <w:framePr w:hSpace="180" w:wrap="around" w:vAnchor="text" w:hAnchor="page" w:x="931" w:y="22"/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</w:pPr>
                        <w:r w:rsidRPr="004F4294">
                          <w:rPr>
                            <w:rFonts w:ascii="Times New Roman" w:eastAsia="Times New Roman" w:hAnsi="Times New Roman" w:cs="Times New Roman"/>
                            <w:color w:val="000000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</w:tbl>
                <w:p w:rsidR="00347173" w:rsidRPr="00347173" w:rsidRDefault="00347173" w:rsidP="00682BAE">
                  <w:pPr>
                    <w:framePr w:hSpace="180" w:wrap="around" w:vAnchor="text" w:hAnchor="page" w:x="931" w:y="22"/>
                  </w:pPr>
                </w:p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</w:pP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>
                    <w:rPr>
                      <w:sz w:val="18"/>
                    </w:rPr>
                    <w:t>L5</w:t>
                  </w:r>
                </w:p>
              </w:tc>
              <w:tc>
                <w:tcPr>
                  <w:tcW w:w="450" w:type="dxa"/>
                </w:tcPr>
                <w:p w:rsidR="00611479" w:rsidRPr="001B758F" w:rsidRDefault="00C079D3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>
                    <w:rPr>
                      <w:sz w:val="18"/>
                    </w:rPr>
                    <w:t>CO4</w:t>
                  </w: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</w:pPr>
                </w:p>
              </w:tc>
              <w:tc>
                <w:tcPr>
                  <w:tcW w:w="8451" w:type="dxa"/>
                </w:tcPr>
                <w:p w:rsidR="00611479" w:rsidRPr="004E1D01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>
                    <w:rPr>
                      <w:rFonts w:cs="Times New Roman"/>
                      <w:b/>
                    </w:rPr>
                    <w:t>[2 x 10= 2</w:t>
                  </w:r>
                  <w:r w:rsidRPr="00320077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  <w:sz w:val="18"/>
                    </w:rPr>
                  </w:pP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  <w:sz w:val="18"/>
                    </w:rPr>
                  </w:pPr>
                </w:p>
              </w:tc>
            </w:tr>
            <w:tr w:rsidR="00611479" w:rsidTr="001B758F">
              <w:trPr>
                <w:trHeight w:val="259"/>
              </w:trPr>
              <w:tc>
                <w:tcPr>
                  <w:tcW w:w="9621" w:type="dxa"/>
                  <w:gridSpan w:val="3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sz w:val="18"/>
                    </w:rPr>
                  </w:pP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sz w:val="18"/>
                    </w:rPr>
                  </w:pPr>
                </w:p>
              </w:tc>
            </w:tr>
            <w:tr w:rsidR="00611479" w:rsidTr="001B758F">
              <w:trPr>
                <w:trHeight w:val="259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/>
                    </w:rPr>
                  </w:pPr>
                  <w:r w:rsidRPr="00F86DEB">
                    <w:rPr>
                      <w:rFonts w:cs="Times New Roman"/>
                      <w:b/>
                    </w:rPr>
                    <w:t>Q.5)</w:t>
                  </w:r>
                  <w:r w:rsidRPr="00F86DEB">
                    <w:rPr>
                      <w:rFonts w:cs="Times New Roman"/>
                    </w:rPr>
                    <w:t>    </w:t>
                  </w:r>
                </w:p>
              </w:tc>
              <w:tc>
                <w:tcPr>
                  <w:tcW w:w="8887" w:type="dxa"/>
                  <w:gridSpan w:val="2"/>
                </w:tcPr>
                <w:p w:rsidR="00611479" w:rsidRPr="00777CFD" w:rsidRDefault="004F4294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>
                    <w:rPr>
                      <w:rFonts w:cs="Times New Roman"/>
                      <w:b/>
                    </w:rPr>
                    <w:t xml:space="preserve">Attempt any two parts </w:t>
                  </w:r>
                  <w:r w:rsidRPr="00320077">
                    <w:rPr>
                      <w:rFonts w:cs="Times New Roman"/>
                      <w:b/>
                    </w:rPr>
                    <w:t>:</w:t>
                  </w:r>
                  <w:bookmarkStart w:id="0" w:name="_GoBack"/>
                  <w:bookmarkEnd w:id="0"/>
                </w:p>
              </w:tc>
              <w:tc>
                <w:tcPr>
                  <w:tcW w:w="503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BTL</w:t>
                  </w:r>
                </w:p>
              </w:tc>
              <w:tc>
                <w:tcPr>
                  <w:tcW w:w="450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b/>
                      <w:sz w:val="18"/>
                    </w:rPr>
                    <w:t>CO</w:t>
                  </w:r>
                </w:p>
              </w:tc>
            </w:tr>
            <w:tr w:rsidR="00611479" w:rsidTr="001B758F">
              <w:trPr>
                <w:trHeight w:val="489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b/>
                      <w:sz w:val="18"/>
                    </w:rPr>
                  </w:pPr>
                  <w:r w:rsidRPr="001B758F">
                    <w:rPr>
                      <w:sz w:val="18"/>
                    </w:rPr>
                    <w:t>(a)</w:t>
                  </w:r>
                </w:p>
              </w:tc>
              <w:tc>
                <w:tcPr>
                  <w:tcW w:w="8451" w:type="dxa"/>
                </w:tcPr>
                <w:p w:rsidR="004F4294" w:rsidRPr="00347173" w:rsidRDefault="004F4294" w:rsidP="004F4294">
                  <w:r>
                    <w:t>Write brief note on</w:t>
                  </w:r>
                  <w:r>
                    <w:t xml:space="preserve"> r</w:t>
                  </w:r>
                  <w:r w:rsidRPr="00347173">
                    <w:t>einforcement learning</w:t>
                  </w:r>
                  <w:r>
                    <w:t>.</w:t>
                  </w:r>
                  <w:r>
                    <w:t xml:space="preserve"> What is penalty</w:t>
                  </w:r>
                  <w:r>
                    <w:t xml:space="preserve"> in reinforcement learning</w:t>
                  </w:r>
                  <w:r>
                    <w:t xml:space="preserve">? Explain a </w:t>
                  </w:r>
                  <w:r>
                    <w:t>reinforcement</w:t>
                  </w:r>
                  <w:r>
                    <w:t xml:space="preserve"> learning system with an example?</w:t>
                  </w:r>
                </w:p>
                <w:p w:rsidR="00611479" w:rsidRPr="00347173" w:rsidRDefault="00611479" w:rsidP="00682BA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2</w:t>
                  </w:r>
                </w:p>
              </w:tc>
              <w:tc>
                <w:tcPr>
                  <w:tcW w:w="450" w:type="dxa"/>
                </w:tcPr>
                <w:p w:rsidR="00611479" w:rsidRPr="001B758F" w:rsidRDefault="00C079D3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2</w:t>
                  </w:r>
                </w:p>
              </w:tc>
            </w:tr>
            <w:tr w:rsidR="00611479" w:rsidTr="001B758F">
              <w:trPr>
                <w:trHeight w:val="665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b)</w:t>
                  </w:r>
                </w:p>
              </w:tc>
              <w:tc>
                <w:tcPr>
                  <w:tcW w:w="8451" w:type="dxa"/>
                </w:tcPr>
                <w:p w:rsidR="00347173" w:rsidRPr="00347173" w:rsidRDefault="004F4294" w:rsidP="00682BAE">
                  <w:pPr>
                    <w:framePr w:hSpace="180" w:wrap="around" w:vAnchor="text" w:hAnchor="page" w:x="931" w:y="22"/>
                  </w:pPr>
                  <w:r>
                    <w:t>What are the differences between ANN and CNN? Define how handwritten numbers are recognized with CNN?</w:t>
                  </w:r>
                </w:p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  <w:jc w:val="both"/>
                  </w:pP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L2</w:t>
                  </w:r>
                </w:p>
              </w:tc>
              <w:tc>
                <w:tcPr>
                  <w:tcW w:w="450" w:type="dxa"/>
                </w:tcPr>
                <w:p w:rsidR="00611479" w:rsidRPr="001B758F" w:rsidRDefault="00C079D3" w:rsidP="00682BAE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sz w:val="18"/>
                    </w:rPr>
                  </w:pPr>
                  <w:r>
                    <w:rPr>
                      <w:sz w:val="18"/>
                    </w:rPr>
                    <w:t>CO2</w:t>
                  </w: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1B758F" w:rsidRDefault="00611479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 w:rsidRPr="001B758F">
                    <w:rPr>
                      <w:sz w:val="18"/>
                    </w:rPr>
                    <w:t>(c)</w:t>
                  </w:r>
                </w:p>
              </w:tc>
              <w:tc>
                <w:tcPr>
                  <w:tcW w:w="8451" w:type="dxa"/>
                </w:tcPr>
                <w:p w:rsidR="00347173" w:rsidRPr="00347173" w:rsidRDefault="004F4294" w:rsidP="00682BAE">
                  <w:pPr>
                    <w:framePr w:hSpace="180" w:wrap="around" w:vAnchor="text" w:hAnchor="page" w:x="931" w:y="22"/>
                  </w:pPr>
                  <w:r>
                    <w:t>Define r</w:t>
                  </w:r>
                  <w:r w:rsidR="00347173" w:rsidRPr="00347173">
                    <w:t>egression techniques</w:t>
                  </w:r>
                  <w:r>
                    <w:t xml:space="preserve">. Explain any of the regression techniques mathematically. </w:t>
                  </w:r>
                  <w:r w:rsidR="00347173" w:rsidRPr="00347173">
                    <w:t xml:space="preserve"> </w:t>
                  </w:r>
                </w:p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</w:pPr>
                </w:p>
              </w:tc>
              <w:tc>
                <w:tcPr>
                  <w:tcW w:w="503" w:type="dxa"/>
                </w:tcPr>
                <w:p w:rsidR="00611479" w:rsidRPr="001B758F" w:rsidRDefault="005E6F75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>
                    <w:rPr>
                      <w:sz w:val="18"/>
                    </w:rPr>
                    <w:t>L2</w:t>
                  </w:r>
                </w:p>
              </w:tc>
              <w:tc>
                <w:tcPr>
                  <w:tcW w:w="450" w:type="dxa"/>
                </w:tcPr>
                <w:p w:rsidR="00611479" w:rsidRPr="001B758F" w:rsidRDefault="00C079D3" w:rsidP="00682BAE">
                  <w:pPr>
                    <w:pStyle w:val="NoSpacing"/>
                    <w:framePr w:hSpace="180" w:wrap="around" w:vAnchor="text" w:hAnchor="page" w:x="931" w:y="22"/>
                    <w:rPr>
                      <w:sz w:val="18"/>
                    </w:rPr>
                  </w:pPr>
                  <w:r>
                    <w:rPr>
                      <w:sz w:val="18"/>
                    </w:rPr>
                    <w:t>CO2</w:t>
                  </w: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734" w:type="dxa"/>
                </w:tcPr>
                <w:p w:rsidR="00611479" w:rsidRPr="00F86DEB" w:rsidRDefault="00611479" w:rsidP="00682BAE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36" w:type="dxa"/>
                </w:tcPr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</w:pPr>
                </w:p>
              </w:tc>
              <w:tc>
                <w:tcPr>
                  <w:tcW w:w="8451" w:type="dxa"/>
                </w:tcPr>
                <w:p w:rsidR="00611479" w:rsidRPr="004E1D01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>
                    <w:rPr>
                      <w:rFonts w:cs="Times New Roman"/>
                      <w:b/>
                    </w:rPr>
                    <w:t>[2 x 10= 2</w:t>
                  </w:r>
                  <w:r w:rsidRPr="00320077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03" w:type="dxa"/>
                </w:tcPr>
                <w:p w:rsidR="00611479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50" w:type="dxa"/>
                </w:tcPr>
                <w:p w:rsidR="00611479" w:rsidRDefault="00611479" w:rsidP="00682BAE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611479" w:rsidTr="001B758F">
              <w:trPr>
                <w:trHeight w:val="244"/>
              </w:trPr>
              <w:tc>
                <w:tcPr>
                  <w:tcW w:w="9621" w:type="dxa"/>
                  <w:gridSpan w:val="3"/>
                </w:tcPr>
                <w:p w:rsidR="00611479" w:rsidRPr="00F86DEB" w:rsidRDefault="00611479" w:rsidP="00682BAE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</w:rPr>
                  </w:pPr>
                  <w:r>
                    <w:rPr>
                      <w:rFonts w:cs="Times New Roman"/>
                    </w:rPr>
                    <w:t>-----END OF PAPER ----</w:t>
                  </w:r>
                </w:p>
              </w:tc>
              <w:tc>
                <w:tcPr>
                  <w:tcW w:w="503" w:type="dxa"/>
                </w:tcPr>
                <w:p w:rsidR="00611479" w:rsidRDefault="00611479" w:rsidP="00682BAE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</w:rPr>
                  </w:pPr>
                </w:p>
              </w:tc>
              <w:tc>
                <w:tcPr>
                  <w:tcW w:w="450" w:type="dxa"/>
                </w:tcPr>
                <w:p w:rsidR="00611479" w:rsidRDefault="00611479" w:rsidP="00682BAE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</w:rPr>
                  </w:pPr>
                </w:p>
              </w:tc>
            </w:tr>
          </w:tbl>
          <w:p w:rsidR="00775433" w:rsidRDefault="00775433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</w:p>
    <w:sectPr w:rsidR="00596F79" w:rsidRPr="00EF23A1" w:rsidSect="00967BCD">
      <w:headerReference w:type="default" r:id="rId8"/>
      <w:footerReference w:type="default" r:id="rId9"/>
      <w:pgSz w:w="12240" w:h="15840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264B" w:rsidRDefault="0018264B" w:rsidP="001E7DCF">
      <w:pPr>
        <w:spacing w:after="0" w:line="240" w:lineRule="auto"/>
      </w:pPr>
      <w:r>
        <w:separator/>
      </w:r>
    </w:p>
  </w:endnote>
  <w:endnote w:type="continuationSeparator" w:id="0">
    <w:p w:rsidR="0018264B" w:rsidRDefault="0018264B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024F" w:rsidRDefault="005B024F">
    <w:pPr>
      <w:pStyle w:val="Footer"/>
      <w:jc w:val="right"/>
    </w:pPr>
  </w:p>
  <w:p w:rsidR="005B024F" w:rsidRDefault="005B02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264B" w:rsidRDefault="0018264B" w:rsidP="001E7DCF">
      <w:pPr>
        <w:spacing w:after="0" w:line="240" w:lineRule="auto"/>
      </w:pPr>
      <w:r>
        <w:separator/>
      </w:r>
    </w:p>
  </w:footnote>
  <w:footnote w:type="continuationSeparator" w:id="0">
    <w:p w:rsidR="0018264B" w:rsidRDefault="0018264B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024F" w:rsidRDefault="005B024F" w:rsidP="007D0728">
    <w:pPr>
      <w:pStyle w:val="Footer"/>
      <w:tabs>
        <w:tab w:val="clear" w:pos="9360"/>
        <w:tab w:val="right" w:pos="10440"/>
      </w:tabs>
      <w:jc w:val="right"/>
    </w:pPr>
    <w:r>
      <w:rPr>
        <w:sz w:val="24"/>
        <w:szCs w:val="24"/>
      </w:rPr>
      <w:t xml:space="preserve">Subject </w:t>
    </w:r>
    <w:r w:rsidRPr="007D0728">
      <w:rPr>
        <w:sz w:val="24"/>
        <w:szCs w:val="24"/>
      </w:rPr>
      <w:t>Code:</w:t>
    </w:r>
    <w:r>
      <w:rPr>
        <w:sz w:val="24"/>
        <w:szCs w:val="24"/>
      </w:rPr>
      <w:t xml:space="preserve"> CS401</w:t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 w:rsidRPr="007D0728">
      <w:rPr>
        <w:sz w:val="24"/>
        <w:szCs w:val="24"/>
      </w:rPr>
      <w:t>Printed</w:t>
    </w:r>
    <w:sdt>
      <w:sdtPr>
        <w:id w:val="369114436"/>
        <w:docPartObj>
          <w:docPartGallery w:val="Page Numbers (Top of Page)"/>
          <w:docPartUnique/>
        </w:docPartObj>
      </w:sdtPr>
      <w:sdtContent>
        <w:r>
          <w:t xml:space="preserve"> 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sdtContent>
    </w:sdt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tzS3MDW3NDYyMDRR0lEKTi0uzszPAykwrAUAkgEFZiwAAAA="/>
  </w:docVars>
  <w:rsids>
    <w:rsidRoot w:val="00596F79"/>
    <w:rsid w:val="00004155"/>
    <w:rsid w:val="000041CC"/>
    <w:rsid w:val="000053C9"/>
    <w:rsid w:val="000132CE"/>
    <w:rsid w:val="00023364"/>
    <w:rsid w:val="0002413B"/>
    <w:rsid w:val="000244F8"/>
    <w:rsid w:val="0003143C"/>
    <w:rsid w:val="00041378"/>
    <w:rsid w:val="00042A13"/>
    <w:rsid w:val="00060C55"/>
    <w:rsid w:val="00071A21"/>
    <w:rsid w:val="000803CE"/>
    <w:rsid w:val="0008233B"/>
    <w:rsid w:val="000852A2"/>
    <w:rsid w:val="00096528"/>
    <w:rsid w:val="000A04F7"/>
    <w:rsid w:val="000A5985"/>
    <w:rsid w:val="000A72D2"/>
    <w:rsid w:val="000B1A21"/>
    <w:rsid w:val="000B2FEC"/>
    <w:rsid w:val="000E1EBB"/>
    <w:rsid w:val="000E47D6"/>
    <w:rsid w:val="000F2A83"/>
    <w:rsid w:val="0011033A"/>
    <w:rsid w:val="001173CA"/>
    <w:rsid w:val="00121321"/>
    <w:rsid w:val="00124769"/>
    <w:rsid w:val="00133C83"/>
    <w:rsid w:val="00136623"/>
    <w:rsid w:val="00143CF8"/>
    <w:rsid w:val="00155B30"/>
    <w:rsid w:val="001733DE"/>
    <w:rsid w:val="00176F97"/>
    <w:rsid w:val="00177ED8"/>
    <w:rsid w:val="0018264B"/>
    <w:rsid w:val="00194500"/>
    <w:rsid w:val="00194F35"/>
    <w:rsid w:val="001A043E"/>
    <w:rsid w:val="001A3DA8"/>
    <w:rsid w:val="001A7B21"/>
    <w:rsid w:val="001B06DB"/>
    <w:rsid w:val="001B390B"/>
    <w:rsid w:val="001B55D4"/>
    <w:rsid w:val="001B758F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60714"/>
    <w:rsid w:val="0026152D"/>
    <w:rsid w:val="002832F0"/>
    <w:rsid w:val="00287E1E"/>
    <w:rsid w:val="002939F7"/>
    <w:rsid w:val="00294954"/>
    <w:rsid w:val="002A01AB"/>
    <w:rsid w:val="002A3BFB"/>
    <w:rsid w:val="002A43CB"/>
    <w:rsid w:val="002A54F1"/>
    <w:rsid w:val="002B1840"/>
    <w:rsid w:val="002C194F"/>
    <w:rsid w:val="002F0029"/>
    <w:rsid w:val="002F6C21"/>
    <w:rsid w:val="00301F68"/>
    <w:rsid w:val="00307374"/>
    <w:rsid w:val="00313DAD"/>
    <w:rsid w:val="00320077"/>
    <w:rsid w:val="00320736"/>
    <w:rsid w:val="00330D88"/>
    <w:rsid w:val="003340FD"/>
    <w:rsid w:val="00347173"/>
    <w:rsid w:val="003471A0"/>
    <w:rsid w:val="003511E0"/>
    <w:rsid w:val="00380D1B"/>
    <w:rsid w:val="00385702"/>
    <w:rsid w:val="003A6D46"/>
    <w:rsid w:val="003C45C8"/>
    <w:rsid w:val="003D267E"/>
    <w:rsid w:val="003D517A"/>
    <w:rsid w:val="003F398D"/>
    <w:rsid w:val="003F5EEB"/>
    <w:rsid w:val="003F7239"/>
    <w:rsid w:val="003F74E9"/>
    <w:rsid w:val="00401FA8"/>
    <w:rsid w:val="00403DF0"/>
    <w:rsid w:val="004126C6"/>
    <w:rsid w:val="004139FE"/>
    <w:rsid w:val="00433A0B"/>
    <w:rsid w:val="00445DD5"/>
    <w:rsid w:val="004726AF"/>
    <w:rsid w:val="00473CCE"/>
    <w:rsid w:val="0048608A"/>
    <w:rsid w:val="004866DD"/>
    <w:rsid w:val="004A10EB"/>
    <w:rsid w:val="004A53D7"/>
    <w:rsid w:val="004A5636"/>
    <w:rsid w:val="004B0AA6"/>
    <w:rsid w:val="004B24BA"/>
    <w:rsid w:val="004B6D74"/>
    <w:rsid w:val="004C1CEB"/>
    <w:rsid w:val="004C2A8A"/>
    <w:rsid w:val="004C2C96"/>
    <w:rsid w:val="004C4BBF"/>
    <w:rsid w:val="004C66D7"/>
    <w:rsid w:val="004C6C36"/>
    <w:rsid w:val="004C7077"/>
    <w:rsid w:val="004D31E7"/>
    <w:rsid w:val="004E1D01"/>
    <w:rsid w:val="004E3247"/>
    <w:rsid w:val="004F271E"/>
    <w:rsid w:val="004F2F24"/>
    <w:rsid w:val="004F4294"/>
    <w:rsid w:val="005070EF"/>
    <w:rsid w:val="00517A39"/>
    <w:rsid w:val="00517CD8"/>
    <w:rsid w:val="00524E8C"/>
    <w:rsid w:val="00527503"/>
    <w:rsid w:val="00530AE5"/>
    <w:rsid w:val="00530CE6"/>
    <w:rsid w:val="00534AFA"/>
    <w:rsid w:val="005428F5"/>
    <w:rsid w:val="00543F0A"/>
    <w:rsid w:val="00546297"/>
    <w:rsid w:val="00547C44"/>
    <w:rsid w:val="005505A1"/>
    <w:rsid w:val="00555295"/>
    <w:rsid w:val="00557FDB"/>
    <w:rsid w:val="00563927"/>
    <w:rsid w:val="00564D86"/>
    <w:rsid w:val="00567A9D"/>
    <w:rsid w:val="00582807"/>
    <w:rsid w:val="00584C58"/>
    <w:rsid w:val="00593CFC"/>
    <w:rsid w:val="00596F79"/>
    <w:rsid w:val="005A30A4"/>
    <w:rsid w:val="005A472C"/>
    <w:rsid w:val="005A6AEF"/>
    <w:rsid w:val="005B024F"/>
    <w:rsid w:val="005B2B13"/>
    <w:rsid w:val="005D03B3"/>
    <w:rsid w:val="005D5F65"/>
    <w:rsid w:val="005E6F75"/>
    <w:rsid w:val="00601BCC"/>
    <w:rsid w:val="00605DBE"/>
    <w:rsid w:val="006072BA"/>
    <w:rsid w:val="00611479"/>
    <w:rsid w:val="00616FA9"/>
    <w:rsid w:val="00626157"/>
    <w:rsid w:val="0062703D"/>
    <w:rsid w:val="00630241"/>
    <w:rsid w:val="00650A5C"/>
    <w:rsid w:val="00650F0C"/>
    <w:rsid w:val="00652E98"/>
    <w:rsid w:val="00653503"/>
    <w:rsid w:val="0066219C"/>
    <w:rsid w:val="00671340"/>
    <w:rsid w:val="006724AE"/>
    <w:rsid w:val="00673D43"/>
    <w:rsid w:val="00676CEF"/>
    <w:rsid w:val="00682BAE"/>
    <w:rsid w:val="00682D29"/>
    <w:rsid w:val="00683C94"/>
    <w:rsid w:val="006848D2"/>
    <w:rsid w:val="006858BD"/>
    <w:rsid w:val="006866B3"/>
    <w:rsid w:val="00690966"/>
    <w:rsid w:val="00697A65"/>
    <w:rsid w:val="006A6C32"/>
    <w:rsid w:val="006D3949"/>
    <w:rsid w:val="006E4F22"/>
    <w:rsid w:val="006F01BA"/>
    <w:rsid w:val="006F6E64"/>
    <w:rsid w:val="00704B97"/>
    <w:rsid w:val="00712A90"/>
    <w:rsid w:val="00714AD3"/>
    <w:rsid w:val="00715083"/>
    <w:rsid w:val="00752B61"/>
    <w:rsid w:val="00752E13"/>
    <w:rsid w:val="00754591"/>
    <w:rsid w:val="00755974"/>
    <w:rsid w:val="00762498"/>
    <w:rsid w:val="007675D7"/>
    <w:rsid w:val="00775433"/>
    <w:rsid w:val="00777CFD"/>
    <w:rsid w:val="007807AC"/>
    <w:rsid w:val="00787B88"/>
    <w:rsid w:val="00793454"/>
    <w:rsid w:val="00797317"/>
    <w:rsid w:val="007A6210"/>
    <w:rsid w:val="007B1AAE"/>
    <w:rsid w:val="007B1DEA"/>
    <w:rsid w:val="007D0728"/>
    <w:rsid w:val="007D17BE"/>
    <w:rsid w:val="007D1EFD"/>
    <w:rsid w:val="007D5988"/>
    <w:rsid w:val="007D67F9"/>
    <w:rsid w:val="007E3CAD"/>
    <w:rsid w:val="007E75E3"/>
    <w:rsid w:val="007F231D"/>
    <w:rsid w:val="007F4580"/>
    <w:rsid w:val="007F5322"/>
    <w:rsid w:val="00804101"/>
    <w:rsid w:val="00816476"/>
    <w:rsid w:val="008176AA"/>
    <w:rsid w:val="008234E9"/>
    <w:rsid w:val="0083071C"/>
    <w:rsid w:val="00832976"/>
    <w:rsid w:val="00833A00"/>
    <w:rsid w:val="00834045"/>
    <w:rsid w:val="008350B8"/>
    <w:rsid w:val="00836541"/>
    <w:rsid w:val="0084725A"/>
    <w:rsid w:val="00850293"/>
    <w:rsid w:val="00850483"/>
    <w:rsid w:val="00852D87"/>
    <w:rsid w:val="00861FA1"/>
    <w:rsid w:val="00862D2C"/>
    <w:rsid w:val="00866B0E"/>
    <w:rsid w:val="00867D0E"/>
    <w:rsid w:val="0087624F"/>
    <w:rsid w:val="008817FF"/>
    <w:rsid w:val="00893DD0"/>
    <w:rsid w:val="008C0661"/>
    <w:rsid w:val="008C65B8"/>
    <w:rsid w:val="008D62E2"/>
    <w:rsid w:val="008E57CB"/>
    <w:rsid w:val="00905415"/>
    <w:rsid w:val="00907F6E"/>
    <w:rsid w:val="0091057C"/>
    <w:rsid w:val="00926692"/>
    <w:rsid w:val="0093451A"/>
    <w:rsid w:val="009429FC"/>
    <w:rsid w:val="00943E2F"/>
    <w:rsid w:val="009454CD"/>
    <w:rsid w:val="00953092"/>
    <w:rsid w:val="00957074"/>
    <w:rsid w:val="009604C9"/>
    <w:rsid w:val="009658A5"/>
    <w:rsid w:val="00965C40"/>
    <w:rsid w:val="00966F92"/>
    <w:rsid w:val="00967BCD"/>
    <w:rsid w:val="00970C99"/>
    <w:rsid w:val="00975555"/>
    <w:rsid w:val="00976D3A"/>
    <w:rsid w:val="00981570"/>
    <w:rsid w:val="00987024"/>
    <w:rsid w:val="009952DD"/>
    <w:rsid w:val="009962FE"/>
    <w:rsid w:val="009A706E"/>
    <w:rsid w:val="009B4DA8"/>
    <w:rsid w:val="009B52E1"/>
    <w:rsid w:val="009B6B18"/>
    <w:rsid w:val="009D5BB1"/>
    <w:rsid w:val="009D6FD5"/>
    <w:rsid w:val="009E2F2F"/>
    <w:rsid w:val="009F5154"/>
    <w:rsid w:val="00A016C5"/>
    <w:rsid w:val="00A06BD4"/>
    <w:rsid w:val="00A128FB"/>
    <w:rsid w:val="00A25AA8"/>
    <w:rsid w:val="00A33B72"/>
    <w:rsid w:val="00A430F4"/>
    <w:rsid w:val="00A46058"/>
    <w:rsid w:val="00A463EB"/>
    <w:rsid w:val="00A5282B"/>
    <w:rsid w:val="00A56432"/>
    <w:rsid w:val="00A578A5"/>
    <w:rsid w:val="00A6471B"/>
    <w:rsid w:val="00A70E06"/>
    <w:rsid w:val="00A71A2F"/>
    <w:rsid w:val="00A80925"/>
    <w:rsid w:val="00AB220D"/>
    <w:rsid w:val="00AB47AA"/>
    <w:rsid w:val="00AB6D21"/>
    <w:rsid w:val="00AC17ED"/>
    <w:rsid w:val="00AC7F08"/>
    <w:rsid w:val="00AD03FC"/>
    <w:rsid w:val="00AF30C3"/>
    <w:rsid w:val="00AF5236"/>
    <w:rsid w:val="00B03E2B"/>
    <w:rsid w:val="00B13154"/>
    <w:rsid w:val="00B225B1"/>
    <w:rsid w:val="00B25CCC"/>
    <w:rsid w:val="00B2622F"/>
    <w:rsid w:val="00B3589C"/>
    <w:rsid w:val="00B45276"/>
    <w:rsid w:val="00B45311"/>
    <w:rsid w:val="00B50FEE"/>
    <w:rsid w:val="00B56FCB"/>
    <w:rsid w:val="00B616C4"/>
    <w:rsid w:val="00B6219C"/>
    <w:rsid w:val="00B65D5F"/>
    <w:rsid w:val="00B67F7F"/>
    <w:rsid w:val="00B711BD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6C20"/>
    <w:rsid w:val="00BC1A0B"/>
    <w:rsid w:val="00BD659A"/>
    <w:rsid w:val="00BE2476"/>
    <w:rsid w:val="00BE3BBC"/>
    <w:rsid w:val="00BE49D4"/>
    <w:rsid w:val="00BE7F08"/>
    <w:rsid w:val="00BF3042"/>
    <w:rsid w:val="00BF6F09"/>
    <w:rsid w:val="00C00D4F"/>
    <w:rsid w:val="00C02063"/>
    <w:rsid w:val="00C06F8C"/>
    <w:rsid w:val="00C079D3"/>
    <w:rsid w:val="00C108A5"/>
    <w:rsid w:val="00C1148F"/>
    <w:rsid w:val="00C12485"/>
    <w:rsid w:val="00C14E93"/>
    <w:rsid w:val="00C16B8F"/>
    <w:rsid w:val="00C174A9"/>
    <w:rsid w:val="00C17BB5"/>
    <w:rsid w:val="00C2653E"/>
    <w:rsid w:val="00C26ABB"/>
    <w:rsid w:val="00C360B4"/>
    <w:rsid w:val="00C36CE6"/>
    <w:rsid w:val="00C5228F"/>
    <w:rsid w:val="00C90DBD"/>
    <w:rsid w:val="00C91A3F"/>
    <w:rsid w:val="00C93F11"/>
    <w:rsid w:val="00C941AE"/>
    <w:rsid w:val="00CB3A28"/>
    <w:rsid w:val="00CC060C"/>
    <w:rsid w:val="00CD23EF"/>
    <w:rsid w:val="00CD69AB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7070"/>
    <w:rsid w:val="00D751A5"/>
    <w:rsid w:val="00D86CA4"/>
    <w:rsid w:val="00D92E90"/>
    <w:rsid w:val="00D967CB"/>
    <w:rsid w:val="00DB7E87"/>
    <w:rsid w:val="00DC0AAF"/>
    <w:rsid w:val="00DC2EAA"/>
    <w:rsid w:val="00DC4129"/>
    <w:rsid w:val="00DC5C8B"/>
    <w:rsid w:val="00DE5817"/>
    <w:rsid w:val="00DE5A89"/>
    <w:rsid w:val="00DE740C"/>
    <w:rsid w:val="00E12AFA"/>
    <w:rsid w:val="00E12BF5"/>
    <w:rsid w:val="00E248B4"/>
    <w:rsid w:val="00E24CA7"/>
    <w:rsid w:val="00E36043"/>
    <w:rsid w:val="00E37193"/>
    <w:rsid w:val="00E37221"/>
    <w:rsid w:val="00E37CC3"/>
    <w:rsid w:val="00E55DC7"/>
    <w:rsid w:val="00E6377F"/>
    <w:rsid w:val="00E641A0"/>
    <w:rsid w:val="00E64584"/>
    <w:rsid w:val="00E65A63"/>
    <w:rsid w:val="00E85062"/>
    <w:rsid w:val="00E85710"/>
    <w:rsid w:val="00E9616E"/>
    <w:rsid w:val="00E97A00"/>
    <w:rsid w:val="00EA2226"/>
    <w:rsid w:val="00EA37AD"/>
    <w:rsid w:val="00EA6805"/>
    <w:rsid w:val="00EC07F9"/>
    <w:rsid w:val="00EC5B09"/>
    <w:rsid w:val="00EC60E9"/>
    <w:rsid w:val="00EF156E"/>
    <w:rsid w:val="00EF23A1"/>
    <w:rsid w:val="00EF4557"/>
    <w:rsid w:val="00F01FA7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DEB"/>
    <w:rsid w:val="00F9586A"/>
    <w:rsid w:val="00F96CE8"/>
    <w:rsid w:val="00F972A9"/>
    <w:rsid w:val="00FA5458"/>
    <w:rsid w:val="00FA577A"/>
    <w:rsid w:val="00FA77F7"/>
    <w:rsid w:val="00FB0E96"/>
    <w:rsid w:val="00FB3F42"/>
    <w:rsid w:val="00FC03E9"/>
    <w:rsid w:val="00FC121D"/>
    <w:rsid w:val="00FD570B"/>
    <w:rsid w:val="00FE73F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DAAE7"/>
  <w15:docId w15:val="{16ED299C-DD07-4D2D-A186-602504863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471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  <w:style w:type="character" w:customStyle="1" w:styleId="Heading3Char">
    <w:name w:val="Heading 3 Char"/>
    <w:basedOn w:val="DefaultParagraphFont"/>
    <w:link w:val="Heading3"/>
    <w:uiPriority w:val="9"/>
    <w:rsid w:val="00347173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86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739F8-433E-4C1F-A873-4016B1352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2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hirshendu Layek</cp:lastModifiedBy>
  <cp:revision>8</cp:revision>
  <cp:lastPrinted>2018-08-22T04:23:00Z</cp:lastPrinted>
  <dcterms:created xsi:type="dcterms:W3CDTF">2022-11-18T10:54:00Z</dcterms:created>
  <dcterms:modified xsi:type="dcterms:W3CDTF">2022-11-21T10:58:00Z</dcterms:modified>
</cp:coreProperties>
</file>